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Fulvia</w:t>
      </w:r>
      <w:r>
        <w:t xml:space="preserve"> </w:t>
      </w:r>
      <w:r>
        <w:t xml:space="preserve">Ferrazzi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3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5eff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Fulvia Ferrazzi</dc:creator>
  <dcterms:created xsi:type="dcterms:W3CDTF">2016-07-13</dcterms:created>
  <dcterms:modified xsi:type="dcterms:W3CDTF">2016-07-13</dcterms:modified>
</cp:coreProperties>
</file>